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B404F" w14:textId="77777777" w:rsidR="00EF261B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1018A5A7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053691F5" w14:textId="77777777" w:rsidR="0014115C" w:rsidRPr="004B57AE" w:rsidRDefault="0014115C" w:rsidP="00C759B1">
      <w:pPr>
        <w:tabs>
          <w:tab w:val="left" w:pos="993"/>
        </w:tabs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3D52D273" w14:textId="344603BB" w:rsidR="00C759B1" w:rsidRPr="00E313A5" w:rsidRDefault="00277F79" w:rsidP="00E313A5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759B1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61859D6C" w14:textId="03F4B201" w:rsidR="00277F79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759B1">
        <w:rPr>
          <w:rFonts w:ascii="Times New Roman" w:hAnsi="Times New Roman" w:cs="Times New Roman"/>
          <w:sz w:val="24"/>
          <w:szCs w:val="24"/>
        </w:rPr>
        <w:t>İHTİYAÇ LİSTESİ</w:t>
      </w:r>
    </w:p>
    <w:tbl>
      <w:tblPr>
        <w:tblW w:w="906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7"/>
        <w:gridCol w:w="5959"/>
        <w:gridCol w:w="1276"/>
        <w:gridCol w:w="1275"/>
      </w:tblGrid>
      <w:tr w:rsidR="006407CC" w:rsidRPr="00154496" w14:paraId="0607789B" w14:textId="77777777" w:rsidTr="00154496">
        <w:trPr>
          <w:trHeight w:val="20"/>
        </w:trPr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A74450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Sıra No</w:t>
            </w:r>
          </w:p>
        </w:tc>
        <w:tc>
          <w:tcPr>
            <w:tcW w:w="5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46CC8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MALZEME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E0594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BİRİM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28DF33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Miktar</w:t>
            </w:r>
          </w:p>
        </w:tc>
      </w:tr>
      <w:tr w:rsidR="006407CC" w:rsidRPr="00154496" w14:paraId="2A772CFA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AA73F3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1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2F2079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Roller Kalem    (Jel Kalem) Siyah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FD8AB6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F5045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30</w:t>
            </w:r>
          </w:p>
        </w:tc>
      </w:tr>
      <w:tr w:rsidR="006407CC" w:rsidRPr="00154496" w14:paraId="0CDBE6AD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05385B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2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4FC41E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Roller Kalem    (Jel Kalem) Mavi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236A32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DDBF4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98</w:t>
            </w:r>
          </w:p>
        </w:tc>
      </w:tr>
      <w:tr w:rsidR="006407CC" w:rsidRPr="00154496" w14:paraId="7D1B7A23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2D35D0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3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766AE4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Roller Kalem    (Jel Kalem) Kırmızı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EF9043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7E0F3E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0</w:t>
            </w:r>
          </w:p>
        </w:tc>
      </w:tr>
      <w:tr w:rsidR="006407CC" w:rsidRPr="00154496" w14:paraId="257B74AB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2298EE5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4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5BBC89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İmza Kalemi (Mavi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5CA956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D932B8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239</w:t>
            </w:r>
          </w:p>
        </w:tc>
      </w:tr>
      <w:tr w:rsidR="006407CC" w:rsidRPr="00154496" w14:paraId="4806517E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3783F7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5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CE44EA" w14:textId="0FCBDB3A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setat Kalemi Sislenemeyen (Permanant)Siyah/beyaz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36A8F7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FCCB0B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40</w:t>
            </w:r>
          </w:p>
        </w:tc>
      </w:tr>
      <w:tr w:rsidR="006407CC" w:rsidRPr="00154496" w14:paraId="18345CD4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712936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6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46DFAC" w14:textId="6EC18DE5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setat Kalemi Sislenemeyen (Permanant)Mavi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FFA845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E7304A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20</w:t>
            </w:r>
          </w:p>
        </w:tc>
      </w:tr>
      <w:tr w:rsidR="006407CC" w:rsidRPr="00154496" w14:paraId="3ED9C537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D9F19B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7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1690D0" w14:textId="0DD38858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setat Kalemi Sislenemeyen (Permanant)Kırmızı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BE5CAB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5F58B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32</w:t>
            </w:r>
          </w:p>
        </w:tc>
      </w:tr>
      <w:tr w:rsidR="006407CC" w:rsidRPr="00154496" w14:paraId="00BEC062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6FA227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8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AC7D79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Uçlu Mekanizmalı Kalem Ucu (0.7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56537C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KUTU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DB5A8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47</w:t>
            </w:r>
          </w:p>
        </w:tc>
      </w:tr>
      <w:tr w:rsidR="006407CC" w:rsidRPr="00154496" w14:paraId="789B1E10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E7149E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9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0EC0E6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Uçlu Mekanizmalı Kalem (0.7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0B122E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55001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47</w:t>
            </w:r>
          </w:p>
        </w:tc>
      </w:tr>
      <w:tr w:rsidR="006407CC" w:rsidRPr="00154496" w14:paraId="5FA138EE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DD34A2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10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392F8D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Tükenmez Kalem (Mavi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E20214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6622D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468</w:t>
            </w:r>
          </w:p>
        </w:tc>
      </w:tr>
      <w:tr w:rsidR="006407CC" w:rsidRPr="00154496" w14:paraId="79E8774D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11F879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1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761705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Tükenmez Kalem (Siyah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5DE539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2F7D58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200</w:t>
            </w:r>
          </w:p>
        </w:tc>
      </w:tr>
      <w:tr w:rsidR="006407CC" w:rsidRPr="00154496" w14:paraId="04209183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35B91C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2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0B55FE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Tükenmez Kalem (Kırmızı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EEBD8C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AA09E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52</w:t>
            </w:r>
          </w:p>
        </w:tc>
      </w:tr>
      <w:tr w:rsidR="006407CC" w:rsidRPr="00154496" w14:paraId="3D4C3380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7B0655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13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AEF07A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Dolma kalem (Tek kullanımlık) Mavi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4C4D10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5495C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90</w:t>
            </w:r>
          </w:p>
        </w:tc>
      </w:tr>
      <w:tr w:rsidR="006407CC" w:rsidRPr="00154496" w14:paraId="56E3A2FF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60909D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4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98AC15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ğaç Kurşun Kalem Siyah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0E5B53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253C0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10</w:t>
            </w:r>
          </w:p>
        </w:tc>
      </w:tr>
      <w:tr w:rsidR="006407CC" w:rsidRPr="00154496" w14:paraId="6C826204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F0FDF4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5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4B7A5E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ğaç Kurşun Kalem Kırmızı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A24463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65472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60</w:t>
            </w:r>
          </w:p>
        </w:tc>
      </w:tr>
      <w:tr w:rsidR="006407CC" w:rsidRPr="00154496" w14:paraId="6A1247C6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F73407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16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93E50F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İşaretleme Kalemi (Fosforlu Kalem)Sarı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C7353B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520EE5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40</w:t>
            </w:r>
          </w:p>
        </w:tc>
      </w:tr>
      <w:tr w:rsidR="006407CC" w:rsidRPr="00154496" w14:paraId="27678EFE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5855F0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7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E5BE52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İşaretleme Kalemi (Fosforlu Kalem)Yeşil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C2F301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15570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40</w:t>
            </w:r>
          </w:p>
        </w:tc>
      </w:tr>
      <w:tr w:rsidR="006407CC" w:rsidRPr="00154496" w14:paraId="4EA7D9AC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E56FED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8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03C624" w14:textId="43681F8C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Fotokopi Kâğıdı (1.Hamur 80 Gr) A4 1 Koli 5 paket 2500 yaprak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D53443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KOLİ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2B85E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93</w:t>
            </w:r>
          </w:p>
        </w:tc>
      </w:tr>
      <w:tr w:rsidR="006407CC" w:rsidRPr="00154496" w14:paraId="4EC99426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566810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19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E2F9B7" w14:textId="4126D8DC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Fotokopi Kâğıdı (1.Hamur 80 Gr) A3 1 Koli 5 paket 2500 yaprak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92BB65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KOLİ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2BEA55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5</w:t>
            </w:r>
          </w:p>
        </w:tc>
      </w:tr>
      <w:tr w:rsidR="006407CC" w:rsidRPr="00154496" w14:paraId="1ED7860F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454468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20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5E1203" w14:textId="6C0ADD0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Yapışkanlı Kâğıt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E5DAD4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8B369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5</w:t>
            </w:r>
          </w:p>
        </w:tc>
      </w:tr>
      <w:tr w:rsidR="006407CC" w:rsidRPr="00154496" w14:paraId="675320AB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3EA8CB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21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DE4830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Yapışkanlı Ayraç (12,5*45 )5 renkli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844E7A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36DAB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30</w:t>
            </w:r>
          </w:p>
        </w:tc>
      </w:tr>
      <w:tr w:rsidR="006407CC" w:rsidRPr="00154496" w14:paraId="217EFEA1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19415E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22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EDC004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Yapışkanlı Ayraç (12,5*50)100 yapraklı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EC1F83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1B810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5</w:t>
            </w:r>
          </w:p>
        </w:tc>
      </w:tr>
      <w:tr w:rsidR="006407CC" w:rsidRPr="00154496" w14:paraId="3A7FF39A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FB1E89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23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CF4283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Yarım Kapak Telli Karton Dosy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378623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1D1F1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520</w:t>
            </w:r>
          </w:p>
        </w:tc>
      </w:tr>
      <w:tr w:rsidR="006407CC" w:rsidRPr="00154496" w14:paraId="7A8DC388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B127BF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24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4EAB31" w14:textId="1DAEAD7B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Şeffaf Poşet Dosya 100'lü paket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0A6AB6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PAKE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ACC852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3</w:t>
            </w:r>
          </w:p>
        </w:tc>
      </w:tr>
      <w:tr w:rsidR="006407CC" w:rsidRPr="00154496" w14:paraId="380E1BA4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933F21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25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E99F3E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Plastik Poşet Dosya Gömleği (L tipi) 100'lü paket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8EE795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PAKE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74C12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3</w:t>
            </w:r>
          </w:p>
        </w:tc>
      </w:tr>
      <w:tr w:rsidR="006407CC" w:rsidRPr="00154496" w14:paraId="272424B6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4738E6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26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5E8CA0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Plastik Telli Dosya 50'li paket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458B07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PAKE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3482A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4</w:t>
            </w:r>
          </w:p>
        </w:tc>
      </w:tr>
      <w:tr w:rsidR="006407CC" w:rsidRPr="00154496" w14:paraId="1344D295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A12F76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27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A69770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Mekanizmalı Geniş Klasör (Plastik) Mavi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C67CC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F6DB38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70</w:t>
            </w:r>
          </w:p>
        </w:tc>
      </w:tr>
      <w:tr w:rsidR="006407CC" w:rsidRPr="00154496" w14:paraId="7C713EC7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4F4C6F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28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3421E7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Mekanizmalı Dar Klasör (Plastik) Mavi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05841E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A4DA4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40</w:t>
            </w:r>
          </w:p>
        </w:tc>
      </w:tr>
      <w:tr w:rsidR="006407CC" w:rsidRPr="00154496" w14:paraId="094468D6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824CF5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29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CF25CC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Arşiv kutusu plastik (10*29*36)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9F84B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E758BF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204</w:t>
            </w:r>
          </w:p>
        </w:tc>
      </w:tr>
      <w:tr w:rsidR="006407CC" w:rsidRPr="00154496" w14:paraId="378E25AE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769E3B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30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A0F1AA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Zarf Diplomat (Pencereli) 100'lü paket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63AB07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PAKE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4DBBA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</w:t>
            </w:r>
          </w:p>
        </w:tc>
      </w:tr>
      <w:tr w:rsidR="006407CC" w:rsidRPr="00154496" w14:paraId="5622FF1F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4861C2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31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DB3407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Zarf Diplomat (Penceresiz) 100'lü paket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67E79A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PAKE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CF0EA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</w:t>
            </w:r>
          </w:p>
        </w:tc>
      </w:tr>
      <w:tr w:rsidR="006407CC" w:rsidRPr="00154496" w14:paraId="18447898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A2385B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32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58CAB5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taş 1 numaralı kutuda 100 adet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655ED0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KUTU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F34255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8</w:t>
            </w:r>
          </w:p>
        </w:tc>
      </w:tr>
      <w:tr w:rsidR="006407CC" w:rsidRPr="00154496" w14:paraId="338CE77A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D31E29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33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38D48C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taş 2 numaralı kutuda 100 adet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3EEDE8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KUTU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99819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8</w:t>
            </w:r>
          </w:p>
        </w:tc>
      </w:tr>
      <w:tr w:rsidR="006407CC" w:rsidRPr="00154496" w14:paraId="0CCB5A55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98F87B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34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815342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taş 3 numaralı kutuda 100 adet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63FD3D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KUTU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70D70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3</w:t>
            </w:r>
          </w:p>
        </w:tc>
      </w:tr>
      <w:tr w:rsidR="006407CC" w:rsidRPr="00154496" w14:paraId="717B105F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551DC8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35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64769F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taş 4 numaralı kutuda 100 adet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277A12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KUTU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2C2E1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3</w:t>
            </w:r>
          </w:p>
        </w:tc>
      </w:tr>
      <w:tr w:rsidR="006407CC" w:rsidRPr="00154496" w14:paraId="5B87B783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2FF62A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36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03613A" w14:textId="1A714342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Paket </w:t>
            </w:r>
            <w:r w:rsidR="00842FF6"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Lastiği</w:t>
            </w: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50 gr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B5E235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PAKE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3F9EC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5</w:t>
            </w:r>
          </w:p>
        </w:tc>
      </w:tr>
      <w:tr w:rsidR="006407CC" w:rsidRPr="00154496" w14:paraId="27A6A1A6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980232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37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98F754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Zımba Teli 10'lu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53014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KUTU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2370C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30</w:t>
            </w:r>
          </w:p>
        </w:tc>
      </w:tr>
      <w:tr w:rsidR="006407CC" w:rsidRPr="00154496" w14:paraId="271036A9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94326C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38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5F4042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Zımba Teli 24'lü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311AD1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KUTU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E7A8D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40</w:t>
            </w:r>
          </w:p>
        </w:tc>
      </w:tr>
      <w:tr w:rsidR="006407CC" w:rsidRPr="00154496" w14:paraId="617AE7CA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0DB727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39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383122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Raptiye 50 adet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C19049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KUTU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C91D6D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5</w:t>
            </w:r>
          </w:p>
        </w:tc>
      </w:tr>
      <w:tr w:rsidR="006407CC" w:rsidRPr="00154496" w14:paraId="4AA11002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1B20B3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40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C25796" w14:textId="792030A3" w:rsidR="006407CC" w:rsidRPr="00154496" w:rsidRDefault="00842FF6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Selofan</w:t>
            </w:r>
            <w:r w:rsidR="006407CC"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Bant 12mm*33 metre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A6BFD3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19F38C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54</w:t>
            </w:r>
          </w:p>
        </w:tc>
      </w:tr>
      <w:tr w:rsidR="006407CC" w:rsidRPr="00154496" w14:paraId="6D334850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F007E0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lastRenderedPageBreak/>
              <w:t>41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6AEC79" w14:textId="30B664EE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Çift Yönlü </w:t>
            </w:r>
            <w:r w:rsidR="00842FF6"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Kâğıt</w:t>
            </w: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Bantlar 25mm*2metre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FEBE77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DDB345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2</w:t>
            </w:r>
          </w:p>
        </w:tc>
      </w:tr>
      <w:tr w:rsidR="006407CC" w:rsidRPr="00154496" w14:paraId="7A9411FA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6A14C7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42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AC0FE6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Koli Bandı 45mm*100 metre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EAE331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A935C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85</w:t>
            </w:r>
          </w:p>
        </w:tc>
      </w:tr>
      <w:tr w:rsidR="006407CC" w:rsidRPr="00154496" w14:paraId="30EDE499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8290B2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43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F5AD4B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Daksil</w:t>
            </w:r>
            <w:proofErr w:type="spellEnd"/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(sulu)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05EBAA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2EB54C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57</w:t>
            </w:r>
          </w:p>
        </w:tc>
      </w:tr>
      <w:tr w:rsidR="006407CC" w:rsidRPr="00154496" w14:paraId="03E9AE9F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67A011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44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7487E3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Silgi (Yumuşak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8DF5E4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1F115B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5</w:t>
            </w:r>
          </w:p>
        </w:tc>
      </w:tr>
      <w:tr w:rsidR="006407CC" w:rsidRPr="00154496" w14:paraId="46F19E0A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DCC614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45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A7CF92" w14:textId="493F4B63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Zımba Makineleri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D2F9DF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C88DB8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0</w:t>
            </w:r>
          </w:p>
        </w:tc>
      </w:tr>
      <w:tr w:rsidR="006407CC" w:rsidRPr="00154496" w14:paraId="33F233A3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48C970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46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64A56F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Delgeçler 10'lu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2B3B55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02BEF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7</w:t>
            </w:r>
          </w:p>
        </w:tc>
      </w:tr>
      <w:tr w:rsidR="006407CC" w:rsidRPr="00154496" w14:paraId="672492C8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B3B673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47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6B497F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Tel Sökücü (kelebek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EF6063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161DF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7</w:t>
            </w:r>
          </w:p>
        </w:tc>
      </w:tr>
      <w:tr w:rsidR="006407CC" w:rsidRPr="00154496" w14:paraId="31AF20E5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1FFCA5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48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2BEE54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Makas 17*1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62E2B0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F3487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7</w:t>
            </w:r>
          </w:p>
        </w:tc>
      </w:tr>
      <w:tr w:rsidR="006407CC" w:rsidRPr="00154496" w14:paraId="72AABDA3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8DC2CA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49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7691CE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Maket Bıçağı 18mm uç genişliği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C45E30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DFC74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73</w:t>
            </w:r>
          </w:p>
        </w:tc>
      </w:tr>
      <w:tr w:rsidR="006407CC" w:rsidRPr="00154496" w14:paraId="10CD5B4A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3A0BB4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50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DFCB0A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Maket Bıçağı ucu 18 mm uç genişliği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7CFF85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6376B1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275</w:t>
            </w:r>
          </w:p>
        </w:tc>
      </w:tr>
      <w:tr w:rsidR="006407CC" w:rsidRPr="00154496" w14:paraId="08DC96F1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33EA72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51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B5D29C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Kalem pil AA 1,5 V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5D712D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BC8A1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55</w:t>
            </w:r>
          </w:p>
        </w:tc>
      </w:tr>
      <w:tr w:rsidR="006407CC" w:rsidRPr="00154496" w14:paraId="453432FE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9755D9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52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C52571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İnce Kalem pil AA 1,5 V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3A686C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C4C131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50</w:t>
            </w:r>
          </w:p>
        </w:tc>
      </w:tr>
      <w:tr w:rsidR="006407CC" w:rsidRPr="00154496" w14:paraId="149AC25C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950AF8" w14:textId="77777777" w:rsidR="006407CC" w:rsidRPr="000E7F09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highlight w:val="yellow"/>
                <w:lang w:eastAsia="tr-TR"/>
              </w:rPr>
            </w:pPr>
            <w:r w:rsidRPr="000E7F09">
              <w:rPr>
                <w:rFonts w:ascii="Times New Roman" w:eastAsia="Times New Roman" w:hAnsi="Times New Roman" w:cs="Times New Roman"/>
                <w:bCs/>
                <w:sz w:val="24"/>
                <w:szCs w:val="24"/>
                <w:highlight w:val="yellow"/>
                <w:lang w:eastAsia="tr-TR"/>
              </w:rPr>
              <w:t>53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D2BDFC" w14:textId="77777777" w:rsidR="006407CC" w:rsidRPr="000E7F09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tr-TR"/>
              </w:rPr>
            </w:pPr>
            <w:r w:rsidRPr="000E7F09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tr-TR"/>
              </w:rPr>
              <w:t>Şarjlı kalem pil AAA 1,5V (2500mah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CF49FB" w14:textId="77777777" w:rsidR="006407CC" w:rsidRPr="000E7F09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tr-TR"/>
              </w:rPr>
            </w:pPr>
            <w:r w:rsidRPr="000E7F09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tr-TR"/>
              </w:rPr>
              <w:t>ADE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60F6E" w14:textId="4107BF44" w:rsidR="006407CC" w:rsidRPr="000E7F09" w:rsidRDefault="000E7F09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highlight w:val="yellow"/>
                <w:lang w:eastAsia="tr-TR"/>
              </w:rPr>
            </w:pPr>
            <w:r w:rsidRPr="000E7F09">
              <w:rPr>
                <w:rFonts w:ascii="Times New Roman" w:eastAsia="Times New Roman" w:hAnsi="Times New Roman" w:cs="Times New Roman"/>
                <w:bCs/>
                <w:sz w:val="24"/>
                <w:szCs w:val="24"/>
                <w:highlight w:val="yellow"/>
                <w:lang w:eastAsia="tr-TR"/>
              </w:rPr>
              <w:t>106</w:t>
            </w:r>
          </w:p>
        </w:tc>
      </w:tr>
      <w:tr w:rsidR="006407CC" w:rsidRPr="00154496" w14:paraId="5219ECD6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1EFD45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54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E6FC3D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Evrak Rafı 3 katlı (şartname ekle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75E2B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45F54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0</w:t>
            </w:r>
          </w:p>
        </w:tc>
      </w:tr>
      <w:tr w:rsidR="006407CC" w:rsidRPr="00154496" w14:paraId="56325764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9FA6FB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55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D5D1D6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Kalem pil 9 V Tekli pil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DFD2BC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467E3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85</w:t>
            </w:r>
          </w:p>
        </w:tc>
      </w:tr>
      <w:tr w:rsidR="006407CC" w:rsidRPr="00154496" w14:paraId="6A7D13FE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4F6EC4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56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59546E" w14:textId="4ED408D8" w:rsidR="006407CC" w:rsidRPr="00154496" w:rsidRDefault="00842FF6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USB</w:t>
            </w:r>
            <w:r w:rsidR="006407CC"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bellek  (32 </w:t>
            </w: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GB</w:t>
            </w:r>
            <w:r w:rsidR="006407CC"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8EA23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B02F4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46</w:t>
            </w:r>
          </w:p>
        </w:tc>
      </w:tr>
      <w:tr w:rsidR="006407CC" w:rsidRPr="00154496" w14:paraId="28B98F76" w14:textId="77777777" w:rsidTr="0015449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74F0CE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57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470081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Uhu</w:t>
            </w:r>
            <w:proofErr w:type="spellEnd"/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20 ml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EB1D65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37EF1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05</w:t>
            </w:r>
          </w:p>
        </w:tc>
      </w:tr>
      <w:tr w:rsidR="00A756D4" w:rsidRPr="00154496" w14:paraId="434BC5AF" w14:textId="77777777" w:rsidTr="00A756D4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790736" w14:textId="05041FB9" w:rsidR="00A756D4" w:rsidRPr="000E7F09" w:rsidRDefault="00A756D4" w:rsidP="00115D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highlight w:val="yellow"/>
                <w:lang w:eastAsia="tr-TR"/>
              </w:rPr>
            </w:pPr>
            <w:r w:rsidRPr="000E7F09">
              <w:rPr>
                <w:rFonts w:ascii="Times New Roman" w:eastAsia="Times New Roman" w:hAnsi="Times New Roman" w:cs="Times New Roman"/>
                <w:bCs/>
                <w:sz w:val="24"/>
                <w:szCs w:val="24"/>
                <w:highlight w:val="yellow"/>
                <w:lang w:eastAsia="tr-TR"/>
              </w:rPr>
              <w:t>58</w:t>
            </w:r>
          </w:p>
        </w:tc>
        <w:tc>
          <w:tcPr>
            <w:tcW w:w="5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166C1F" w14:textId="65B08C1F" w:rsidR="00A756D4" w:rsidRPr="000E7F09" w:rsidRDefault="00A756D4" w:rsidP="00115D4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tr-TR"/>
              </w:rPr>
            </w:pPr>
            <w:r w:rsidRPr="000E7F09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tr-TR"/>
              </w:rPr>
              <w:t xml:space="preserve">2032 </w:t>
            </w:r>
            <w:proofErr w:type="spellStart"/>
            <w:r w:rsidRPr="000E7F09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tr-TR"/>
              </w:rPr>
              <w:t>lithium</w:t>
            </w:r>
            <w:proofErr w:type="spellEnd"/>
            <w:r w:rsidRPr="000E7F09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tr-TR"/>
              </w:rPr>
              <w:t xml:space="preserve"> 3v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3EC25E" w14:textId="468F8D81" w:rsidR="00A756D4" w:rsidRPr="000E7F09" w:rsidRDefault="00A756D4" w:rsidP="00115D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tr-TR"/>
              </w:rPr>
            </w:pPr>
            <w:r w:rsidRPr="000E7F09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tr-TR"/>
              </w:rPr>
              <w:t>ADET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B37993" w14:textId="529AA921" w:rsidR="00A756D4" w:rsidRPr="00154496" w:rsidRDefault="00A756D4" w:rsidP="00115D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0E7F09">
              <w:rPr>
                <w:rFonts w:ascii="Times New Roman" w:eastAsia="Times New Roman" w:hAnsi="Times New Roman" w:cs="Times New Roman"/>
                <w:bCs/>
                <w:sz w:val="24"/>
                <w:szCs w:val="24"/>
                <w:highlight w:val="yellow"/>
                <w:lang w:eastAsia="tr-TR"/>
              </w:rPr>
              <w:t>20</w:t>
            </w:r>
          </w:p>
        </w:tc>
      </w:tr>
    </w:tbl>
    <w:p w14:paraId="5D5D844A" w14:textId="77777777" w:rsidR="006407CC" w:rsidRPr="00C759B1" w:rsidRDefault="006407CC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4C311968" w14:textId="77777777" w:rsidR="0025021A" w:rsidRDefault="0025021A" w:rsidP="0014115C">
      <w:pPr>
        <w:pStyle w:val="Default"/>
      </w:pPr>
    </w:p>
    <w:p w14:paraId="12A88573" w14:textId="019AC791" w:rsidR="00820056" w:rsidRPr="00777606" w:rsidRDefault="0014115C" w:rsidP="009C7088">
      <w:pPr>
        <w:pStyle w:val="Default"/>
        <w:jc w:val="both"/>
        <w:rPr>
          <w:b/>
          <w:bCs/>
        </w:rPr>
      </w:pPr>
      <w:r w:rsidRPr="00777606">
        <w:t xml:space="preserve">Yapı İşleri ve Teknik Daire Başkanlığınca </w:t>
      </w:r>
      <w:r w:rsidRPr="00777606">
        <w:rPr>
          <w:b/>
          <w:bCs/>
        </w:rPr>
        <w:t>“</w:t>
      </w:r>
      <w:r w:rsidR="00250935">
        <w:rPr>
          <w:b/>
        </w:rPr>
        <w:t>KIRTASİYE</w:t>
      </w:r>
      <w:r w:rsidR="00675D79">
        <w:rPr>
          <w:b/>
        </w:rPr>
        <w:t xml:space="preserve"> MALZEME ALIMI</w:t>
      </w:r>
      <w:r w:rsidR="00E313A5">
        <w:rPr>
          <w:b/>
          <w:bCs/>
        </w:rPr>
        <w:t xml:space="preserve"> </w:t>
      </w:r>
      <w:r w:rsidR="00E313A5" w:rsidRPr="00777606">
        <w:t>”Doğrudan</w:t>
      </w:r>
      <w:r w:rsidRPr="00777606">
        <w:t xml:space="preserve"> Temin (22/d) ile yaptırılacaktır. İlgililerin Başkanlığımız Satın Alma Birimine </w:t>
      </w:r>
      <w:r w:rsidR="00250935">
        <w:rPr>
          <w:b/>
        </w:rPr>
        <w:t>11</w:t>
      </w:r>
      <w:r w:rsidR="00675D79">
        <w:rPr>
          <w:b/>
        </w:rPr>
        <w:t>.</w:t>
      </w:r>
      <w:r w:rsidR="00250935">
        <w:rPr>
          <w:b/>
        </w:rPr>
        <w:t>11</w:t>
      </w:r>
      <w:r w:rsidR="000F762E" w:rsidRPr="000F762E">
        <w:rPr>
          <w:b/>
        </w:rPr>
        <w:t>.202</w:t>
      </w:r>
      <w:r w:rsidR="00E313A5">
        <w:rPr>
          <w:b/>
        </w:rPr>
        <w:t>2</w:t>
      </w:r>
      <w:r w:rsidR="00D838E0">
        <w:rPr>
          <w:b/>
          <w:bCs/>
        </w:rPr>
        <w:t xml:space="preserve"> </w:t>
      </w:r>
      <w:r w:rsidR="00250935">
        <w:rPr>
          <w:b/>
          <w:bCs/>
        </w:rPr>
        <w:t>Cuma</w:t>
      </w:r>
      <w:r w:rsidR="00820056" w:rsidRPr="00777606">
        <w:rPr>
          <w:b/>
          <w:bCs/>
        </w:rPr>
        <w:t xml:space="preserve"> </w:t>
      </w:r>
      <w:r w:rsidRPr="00777606">
        <w:rPr>
          <w:b/>
        </w:rPr>
        <w:t>günü saat 1</w:t>
      </w:r>
      <w:r w:rsidR="00675D79">
        <w:rPr>
          <w:b/>
        </w:rPr>
        <w:t>7</w:t>
      </w:r>
      <w:r w:rsidRPr="00777606">
        <w:rPr>
          <w:b/>
        </w:rPr>
        <w:t>:00</w:t>
      </w:r>
      <w:r w:rsidR="00D838E0">
        <w:t>’a</w:t>
      </w:r>
      <w:r w:rsidRPr="00777606">
        <w:t xml:space="preserve"> kadar tekliflerini sunmaları rica olunur</w:t>
      </w:r>
      <w:r w:rsidRPr="00777606">
        <w:rPr>
          <w:b/>
          <w:bCs/>
        </w:rPr>
        <w:t xml:space="preserve">. </w:t>
      </w:r>
    </w:p>
    <w:p w14:paraId="3D8DCE91" w14:textId="709DF8E6" w:rsidR="0014115C" w:rsidRPr="00777606" w:rsidRDefault="0014115C" w:rsidP="0014115C">
      <w:pPr>
        <w:pStyle w:val="Default"/>
      </w:pPr>
    </w:p>
    <w:p w14:paraId="043A602E" w14:textId="432F5C1D" w:rsidR="009E6CB5" w:rsidRPr="00777606" w:rsidRDefault="0014115C" w:rsidP="0014115C">
      <w:pPr>
        <w:pStyle w:val="Default"/>
        <w:rPr>
          <w:b/>
          <w:bCs/>
        </w:rPr>
      </w:pPr>
      <w:r w:rsidRPr="00777606">
        <w:rPr>
          <w:b/>
          <w:bCs/>
        </w:rPr>
        <w:t>AÇIKLAMA</w:t>
      </w:r>
      <w:r w:rsidR="00E52F37">
        <w:rPr>
          <w:b/>
          <w:bCs/>
        </w:rPr>
        <w:t>LAR</w:t>
      </w:r>
      <w:r w:rsidRPr="00777606">
        <w:rPr>
          <w:b/>
          <w:bCs/>
        </w:rPr>
        <w:t xml:space="preserve">: </w:t>
      </w:r>
    </w:p>
    <w:p w14:paraId="7D1D1420" w14:textId="05A06BD7" w:rsidR="00275E2C" w:rsidRDefault="000754EE" w:rsidP="00275E2C">
      <w:pPr>
        <w:pStyle w:val="Default"/>
        <w:numPr>
          <w:ilvl w:val="0"/>
          <w:numId w:val="1"/>
        </w:numPr>
        <w:jc w:val="both"/>
      </w:pPr>
      <w:r>
        <w:t>T</w:t>
      </w:r>
      <w:r w:rsidR="00E52F37">
        <w:t>eklifler</w:t>
      </w:r>
      <w:r w:rsidR="00275E2C">
        <w:t xml:space="preserve"> </w:t>
      </w:r>
      <w:hyperlink r:id="rId5" w:history="1">
        <w:r w:rsidR="00275E2C" w:rsidRPr="00D17CAE">
          <w:rPr>
            <w:rStyle w:val="Kpr"/>
            <w:b/>
            <w:color w:val="000000" w:themeColor="text1"/>
            <w:u w:val="none"/>
          </w:rPr>
          <w:t>ytdsab@metu.edu.tr</w:t>
        </w:r>
      </w:hyperlink>
      <w:r w:rsidR="00275E2C" w:rsidRPr="00107500">
        <w:rPr>
          <w:b/>
          <w:color w:val="000000" w:themeColor="text1"/>
        </w:rPr>
        <w:t xml:space="preserve"> </w:t>
      </w:r>
      <w:r w:rsidR="00E52F37">
        <w:t>e-posta adresine</w:t>
      </w:r>
      <w:r w:rsidR="00275E2C">
        <w:t xml:space="preserve"> </w:t>
      </w:r>
      <w:r w:rsidR="00E52F37">
        <w:t>iletilecektir.</w:t>
      </w:r>
      <w:r w:rsidR="00275E2C">
        <w:t xml:space="preserve">  </w:t>
      </w:r>
    </w:p>
    <w:p w14:paraId="31786B21" w14:textId="59B0E71F" w:rsidR="00275E2C" w:rsidRDefault="00275E2C" w:rsidP="00275E2C">
      <w:pPr>
        <w:pStyle w:val="Default"/>
        <w:numPr>
          <w:ilvl w:val="0"/>
          <w:numId w:val="2"/>
        </w:numPr>
        <w:jc w:val="both"/>
      </w:pPr>
      <w:r>
        <w:t>Teklifler;  firma yetki</w:t>
      </w:r>
      <w:r w:rsidR="009E0AE9">
        <w:t>lisi tarafından kaşe ve imzalı olacaktır</w:t>
      </w:r>
      <w:r w:rsidR="00154496">
        <w:t>.</w:t>
      </w:r>
      <w:r>
        <w:t xml:space="preserve"> </w:t>
      </w:r>
    </w:p>
    <w:p w14:paraId="73B2A667" w14:textId="2A7B0EF9" w:rsidR="00275E2C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107500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atinalma.yitdb.metu.edu.tr/</w:t>
      </w:r>
      <w:r>
        <w:rPr>
          <w:rFonts w:ascii="Times New Roman" w:eastAsia="Calibri" w:hAnsi="Times New Roman" w:cs="Times New Roman"/>
          <w:sz w:val="24"/>
          <w:szCs w:val="24"/>
        </w:rPr>
        <w:t xml:space="preserve"> linkinden erişebilirsiniz</w:t>
      </w:r>
      <w:r w:rsidR="00107500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7A6C052" w14:textId="26857128" w:rsidR="00275E2C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Firmalar ihtiyaç duydukları teknik bilgi için, aşağıda bilgileri mevcut personel ile </w:t>
      </w:r>
      <w:r w:rsidR="00E52F37">
        <w:rPr>
          <w:rFonts w:ascii="Times New Roman" w:eastAsia="Calibri" w:hAnsi="Times New Roman" w:cs="Times New Roman"/>
          <w:sz w:val="24"/>
          <w:szCs w:val="24"/>
        </w:rPr>
        <w:t>iletişime</w:t>
      </w:r>
      <w:r>
        <w:rPr>
          <w:rFonts w:ascii="Times New Roman" w:eastAsia="Calibri" w:hAnsi="Times New Roman" w:cs="Times New Roman"/>
          <w:sz w:val="24"/>
          <w:szCs w:val="24"/>
        </w:rPr>
        <w:t xml:space="preserve"> geçebilirler.</w:t>
      </w:r>
    </w:p>
    <w:p w14:paraId="719627FD" w14:textId="556E65FA" w:rsidR="0083017F" w:rsidRPr="00E313A5" w:rsidRDefault="00347CEC" w:rsidP="00E313A5">
      <w:pPr>
        <w:pStyle w:val="ListeParagraf"/>
        <w:numPr>
          <w:ilvl w:val="0"/>
          <w:numId w:val="4"/>
        </w:numPr>
        <w:spacing w:after="200" w:line="276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eastAsia="Calibri" w:hAnsi="Times New Roman" w:cs="Times New Roman"/>
          <w:sz w:val="24"/>
          <w:szCs w:val="24"/>
        </w:rPr>
        <w:t>Mal alımlarında; birden fazla malzeme içeriyorsa tekliflerinizin altına “</w:t>
      </w:r>
      <w:r w:rsidR="00E313A5">
        <w:rPr>
          <w:rFonts w:ascii="Times New Roman" w:eastAsia="Calibri" w:hAnsi="Times New Roman" w:cs="Times New Roman"/>
          <w:b/>
          <w:sz w:val="24"/>
          <w:szCs w:val="24"/>
        </w:rPr>
        <w:t>TEKLİFİMİZ TOPLAM BEDEL ÜZERİNDEN GEÇERLİDİR</w:t>
      </w:r>
      <w:r>
        <w:rPr>
          <w:rFonts w:ascii="Times New Roman" w:eastAsia="Calibri" w:hAnsi="Times New Roman" w:cs="Times New Roman"/>
          <w:b/>
          <w:sz w:val="24"/>
          <w:szCs w:val="24"/>
        </w:rPr>
        <w:t xml:space="preserve">.” </w:t>
      </w:r>
      <w:r>
        <w:rPr>
          <w:rFonts w:ascii="Times New Roman" w:eastAsia="Calibri" w:hAnsi="Times New Roman" w:cs="Times New Roman"/>
          <w:sz w:val="24"/>
          <w:szCs w:val="24"/>
        </w:rPr>
        <w:t xml:space="preserve"> ibaresini yazınız.</w:t>
      </w:r>
    </w:p>
    <w:p w14:paraId="521FA425" w14:textId="77777777" w:rsidR="006407CC" w:rsidRDefault="00250935" w:rsidP="00675D79">
      <w:pPr>
        <w:pStyle w:val="Default"/>
      </w:pPr>
      <w:r>
        <w:t xml:space="preserve">                    </w:t>
      </w:r>
    </w:p>
    <w:p w14:paraId="618D0FD9" w14:textId="77777777" w:rsidR="006407CC" w:rsidRDefault="006407CC" w:rsidP="00675D79">
      <w:pPr>
        <w:pStyle w:val="Default"/>
      </w:pPr>
    </w:p>
    <w:p w14:paraId="6F01B8E5" w14:textId="0FE367E9" w:rsidR="00282B1D" w:rsidRDefault="006407CC" w:rsidP="006407CC">
      <w:pPr>
        <w:pStyle w:val="Default"/>
        <w:ind w:left="708" w:firstLine="12"/>
      </w:pPr>
      <w:r>
        <w:t xml:space="preserve">      </w:t>
      </w:r>
      <w:r w:rsidR="00282B1D" w:rsidRPr="001450C9">
        <w:t>Teklifler</w:t>
      </w:r>
      <w:r w:rsidR="00D03E6C">
        <w:t xml:space="preserve">: </w:t>
      </w:r>
      <w:r w:rsidR="00E654EB">
        <w:tab/>
      </w:r>
      <w:r w:rsidR="00E313A5">
        <w:t xml:space="preserve">                                                           </w:t>
      </w:r>
    </w:p>
    <w:p w14:paraId="675D3634" w14:textId="5BFC78A2" w:rsidR="00E313A5" w:rsidRPr="001450C9" w:rsidRDefault="00675D79" w:rsidP="00675D79">
      <w:pPr>
        <w:pStyle w:val="Default"/>
      </w:pPr>
      <w:r>
        <w:t xml:space="preserve">            </w:t>
      </w:r>
      <w:r w:rsidR="00250935">
        <w:t>Ahmet GÖKCÜK</w:t>
      </w:r>
    </w:p>
    <w:p w14:paraId="635979D2" w14:textId="2351CAF5" w:rsidR="0083017F" w:rsidRDefault="00250935" w:rsidP="00675D79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          </w:t>
      </w:r>
      <w:r w:rsidR="00675D79">
        <w:rPr>
          <w:rFonts w:ascii="Times New Roman" w:eastAsia="Calibri" w:hAnsi="Times New Roman" w:cs="Times New Roman"/>
          <w:sz w:val="24"/>
          <w:szCs w:val="24"/>
        </w:rPr>
        <w:t>210 61 6</w:t>
      </w:r>
      <w:r>
        <w:rPr>
          <w:rFonts w:ascii="Times New Roman" w:eastAsia="Calibri" w:hAnsi="Times New Roman" w:cs="Times New Roman"/>
          <w:sz w:val="24"/>
          <w:szCs w:val="24"/>
        </w:rPr>
        <w:t>5</w:t>
      </w:r>
      <w:r w:rsidR="009E0AE9">
        <w:rPr>
          <w:rFonts w:ascii="Times New Roman" w:eastAsia="Calibri" w:hAnsi="Times New Roman" w:cs="Times New Roman"/>
          <w:sz w:val="24"/>
          <w:szCs w:val="24"/>
        </w:rPr>
        <w:t>-64</w:t>
      </w:r>
    </w:p>
    <w:p w14:paraId="712A4A6F" w14:textId="77777777" w:rsidR="00EC62F5" w:rsidRDefault="00EC62F5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23E57A1" w14:textId="22160886" w:rsidR="00107500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4251BCF8" w14:textId="77777777" w:rsidR="006407CC" w:rsidRDefault="006407CC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777606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275E2C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>
        <w:rPr>
          <w:rFonts w:ascii="Times New Roman" w:eastAsia="Calibri" w:hAnsi="Times New Roman" w:cs="Times New Roman"/>
          <w:sz w:val="24"/>
          <w:szCs w:val="24"/>
        </w:rPr>
        <w:t>A</w:t>
      </w:r>
      <w:r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275E2C" w:rsidSect="00154496">
      <w:pgSz w:w="11906" w:h="16838"/>
      <w:pgMar w:top="993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40369"/>
    <w:rsid w:val="00052808"/>
    <w:rsid w:val="000754EE"/>
    <w:rsid w:val="000912D8"/>
    <w:rsid w:val="000D2626"/>
    <w:rsid w:val="000E7F09"/>
    <w:rsid w:val="000F762E"/>
    <w:rsid w:val="00107500"/>
    <w:rsid w:val="00111454"/>
    <w:rsid w:val="0014115C"/>
    <w:rsid w:val="00154496"/>
    <w:rsid w:val="00217663"/>
    <w:rsid w:val="0025021A"/>
    <w:rsid w:val="00250935"/>
    <w:rsid w:val="0025720E"/>
    <w:rsid w:val="00275E2C"/>
    <w:rsid w:val="00277F79"/>
    <w:rsid w:val="00282B1D"/>
    <w:rsid w:val="00286C2A"/>
    <w:rsid w:val="003300DE"/>
    <w:rsid w:val="00347CEC"/>
    <w:rsid w:val="003D02A5"/>
    <w:rsid w:val="004259B6"/>
    <w:rsid w:val="00462C81"/>
    <w:rsid w:val="004B57AE"/>
    <w:rsid w:val="004E3FF2"/>
    <w:rsid w:val="006407CC"/>
    <w:rsid w:val="00675D79"/>
    <w:rsid w:val="00701808"/>
    <w:rsid w:val="00774640"/>
    <w:rsid w:val="00777606"/>
    <w:rsid w:val="00786DF7"/>
    <w:rsid w:val="007907FA"/>
    <w:rsid w:val="007F224B"/>
    <w:rsid w:val="00800684"/>
    <w:rsid w:val="00820056"/>
    <w:rsid w:val="0083017F"/>
    <w:rsid w:val="00842FF6"/>
    <w:rsid w:val="008A67E5"/>
    <w:rsid w:val="00945CE2"/>
    <w:rsid w:val="00997EA0"/>
    <w:rsid w:val="009C7088"/>
    <w:rsid w:val="009E0AE9"/>
    <w:rsid w:val="009E6CB5"/>
    <w:rsid w:val="00A476A9"/>
    <w:rsid w:val="00A756D4"/>
    <w:rsid w:val="00B0141C"/>
    <w:rsid w:val="00B17C83"/>
    <w:rsid w:val="00BB0736"/>
    <w:rsid w:val="00C071FA"/>
    <w:rsid w:val="00C15EC2"/>
    <w:rsid w:val="00C51FC6"/>
    <w:rsid w:val="00C759B1"/>
    <w:rsid w:val="00CA6E81"/>
    <w:rsid w:val="00CD4B0C"/>
    <w:rsid w:val="00D0073E"/>
    <w:rsid w:val="00D03E6C"/>
    <w:rsid w:val="00D17CAE"/>
    <w:rsid w:val="00D476F2"/>
    <w:rsid w:val="00D838E0"/>
    <w:rsid w:val="00DB0BCB"/>
    <w:rsid w:val="00DF4481"/>
    <w:rsid w:val="00DF45D0"/>
    <w:rsid w:val="00E313A5"/>
    <w:rsid w:val="00E52F37"/>
    <w:rsid w:val="00E654EB"/>
    <w:rsid w:val="00E72847"/>
    <w:rsid w:val="00E962B8"/>
    <w:rsid w:val="00EC62F5"/>
    <w:rsid w:val="00EF261B"/>
    <w:rsid w:val="00F67C7F"/>
    <w:rsid w:val="00F81782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1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ytdsab@metu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542</Words>
  <Characters>3093</Characters>
  <Application>Microsoft Office Word</Application>
  <DocSecurity>0</DocSecurity>
  <Lines>25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ODTU</cp:lastModifiedBy>
  <cp:revision>9</cp:revision>
  <dcterms:created xsi:type="dcterms:W3CDTF">2022-11-07T05:06:00Z</dcterms:created>
  <dcterms:modified xsi:type="dcterms:W3CDTF">2022-11-08T12:59:00Z</dcterms:modified>
</cp:coreProperties>
</file>